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hat do you know about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%(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(1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7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(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%(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(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(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(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(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8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(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(1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(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(1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(2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(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(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(2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(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%(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4%(6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4%(1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(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158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otected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ourism attractio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Hunting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Logging area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4:55Z</dcterms:created>
  <dcterms:modified xsi:type="dcterms:W3CDTF">2024-02-21T03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